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30e1a9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270d09b-786f-4ac2-b59d-0b328973c44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44:53Z</dcterms:created>
  <dcterms:modified xsi:type="dcterms:W3CDTF">2023-07-21T02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